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Harare, Zimbabwe</w:t>
      </w:r>
    </w:p>
    <w:bookmarkStart w:id="20" w:name="dear-hiring-managers-name"/>
    <w:p>
      <w:pPr>
        <w:pStyle w:val="Heading2"/>
      </w:pPr>
      <w:r>
        <w:t xml:space="preserve">Dear [Hiring Manager's Name],</w:t>
      </w:r>
    </w:p>
    <w:p>
      <w:pPr>
        <w:pStyle w:val="FirstParagraph"/>
      </w:pPr>
      <w:r>
        <w:t xml:space="preserve">I am writing to express my interest in the Geologist position at your esteemed organization in Harare, Zimbabwe. With a profound passion for earth sciences and extensive experience in geological exploration, I am eager to contribute my expertise to your team. As a dedicated geologist with a focus on resource assessment and environmental sustainability, I am particularly drawn to opportunities that align with the dynamic geological landscape of Zimbabwe Harare.</w:t>
      </w:r>
    </w:p>
    <w:p>
      <w:pPr>
        <w:pStyle w:val="BodyText"/>
      </w:pPr>
      <w:r>
        <w:t xml:space="preserve">My academic background in Geology from [University Name] has equipped me with a solid foundation in mineralogy, stratigraphy, and structural geology. Over the past [X years], I have worked on diverse projects across Africa, including fieldwork in Zimbabwe's renowned gold and platinum regions. These experiences have honed my ability to analyze complex geological data, interpret subsurface structures, and develop strategies for sustainable resource management. I am particularly proud of my role in a project that identified high-grade mineral deposits in the Mwami region, which contributed to the company's increased exploration success.</w:t>
      </w:r>
    </w:p>
    <w:p>
      <w:pPr>
        <w:pStyle w:val="BodyText"/>
      </w:pPr>
      <w:r>
        <w:t xml:space="preserve">What sets me apart as a Geologist is my commitment to integrating cutting-edge technology with traditional field techniques. I have experience utilizing GIS (Geographic Information Systems), remote sensing, and 3D modeling software to map geological formations and assess mineral potential. In Zimbabwe Harare, where the geological terrain is both diverse and challenging, these skills are invaluable for optimizing exploration efforts. For instance, during a recent project in the Mashonaland region, I collaborated with a team to analyze satellite imagery and core samples, leading to the discovery of previously overlooked gold-bearing veins.</w:t>
      </w:r>
    </w:p>
    <w:p>
      <w:pPr>
        <w:pStyle w:val="BodyText"/>
      </w:pPr>
      <w:r>
        <w:t xml:space="preserve">Additionally, my work has consistently emphasized environmental responsibility. As a Geologist in Zimbabwe Harare, I understand the importance of balancing resource extraction with ecological preservation. I have implemented protocols to minimize environmental impact during drilling and sampling operations, ensuring compliance with local regulations and international standards. This approach not only safeguards natural ecosystems but also enhances the long-term viability of mining projects in the region.</w:t>
      </w:r>
    </w:p>
    <w:p>
      <w:pPr>
        <w:pStyle w:val="BodyText"/>
      </w:pPr>
      <w:r>
        <w:t xml:space="preserve">Zimbabwe Harare is a hub of geological activity, known for its rich mineral resources, including gold, diamond, and coal. The area’s complex geological history, shaped by ancient tectonic events and volcanic activity, presents unique opportunities for exploration. My expertise in interpreting such formations has been instrumental in previous roles. For example, I once led a team to analyze the kimberlite pipes in the Chiadzwa area, which provided critical insights into diamond-bearing structures. This work required meticulous attention to detail and a deep understanding of metamorphic processes—skills I am confident will serve your organization well.</w:t>
      </w:r>
    </w:p>
    <w:p>
      <w:pPr>
        <w:pStyle w:val="BodyText"/>
      </w:pPr>
      <w:r>
        <w:t xml:space="preserve">What excites me most about this opportunity is the chance to contribute to Zimbabwe Harare’s growing mining sector while fostering innovation. The region’s potential for undiscovered resources, coupled with advancements in geological technology, creates an environment where a Geologist can make a meaningful impact. I am particularly interested in collaborating on projects that leverage data-driven approaches to enhance exploration efficiency and reduce costs. My ability to communicate technical findings clearly to both scientific and non-scientific audiences ensures that my work aligns with broader organizational goals.</w:t>
      </w:r>
    </w:p>
    <w:p>
      <w:pPr>
        <w:pStyle w:val="BodyText"/>
      </w:pPr>
      <w:r>
        <w:t xml:space="preserve">In addition to my technical skills, I bring strong leadership and teamwork capabilities. I have managed cross-functional teams of geologists, engineers, and environmental scientists, ensuring seamless collaboration on multi-disciplinary projects. My ability to adapt to changing conditions—whether in the field or during data analysis—has been a key factor in the success of previous ventures. For example, during a challenging expedition in the Highveld region of Zimbabwe Harare, I coordinated with local communities and regulatory bodies to navigate logistical hurdles while maintaining project timelines.</w:t>
      </w:r>
    </w:p>
    <w:p>
      <w:pPr>
        <w:pStyle w:val="BodyText"/>
      </w:pPr>
      <w:r>
        <w:t xml:space="preserve">I am also committed to continuous learning and professional development. I regularly attend industry conferences and workshops, such as the African Mining Symposium held in Harare, where I have had the opportunity to network with leading experts in the field. These experiences keep me informed about emerging trends, such as the use of AI in geological modeling and sustainable mining practices. I am eager to bring this knowledge back to your organization and contribute to its growth.</w:t>
      </w:r>
    </w:p>
    <w:p>
      <w:pPr>
        <w:pStyle w:val="BodyText"/>
      </w:pPr>
      <w:r>
        <w:t xml:space="preserve">Finally, I would like to highlight my cultural adaptability and enthusiasm for working in Zimbabwe Harare. Having spent time in the region during previous projects, I have developed a deep respect for its rich biodiversity, vibrant communities, and the challenges faced by local industries. This connection motivates me to support initiatives that empower both people and the environment through responsible geological practices.</w:t>
      </w:r>
    </w:p>
    <w:p>
      <w:pPr>
        <w:pStyle w:val="BodyText"/>
      </w:pPr>
      <w:r>
        <w:t xml:space="preserve">Thank you for considering my application. I would welcome the opportunity to discuss how my background, skills, and passion for geology can contribute to your organization’s success in Zimbabwe Harare. I am available at your convenience for an interview and can be reached at [Phone Number] or [Email Address].</w:t>
      </w:r>
    </w:p>
    <w:p>
      <w:pPr>
        <w:pStyle w:val="BodyText"/>
      </w:pPr>
      <w:r>
        <w:t xml:space="preserve">Sincerely,</w:t>
      </w:r>
      <w:r>
        <w:br/>
      </w:r>
      <w:r>
        <w:t xml:space="preserve">[Your Full Name]</w:t>
      </w:r>
    </w:p>
    <w:p>
      <w:pPr>
        <w:pStyle w:val="BodyText"/>
      </w:pPr>
      <w:r>
        <w:t xml:space="preserve">Word count: 82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Zimbabwe Harare</dc:title>
  <dc:creator/>
  <cp:keywords/>
  <dcterms:created xsi:type="dcterms:W3CDTF">2026-07-21T04:57:33Z</dcterms:created>
  <dcterms:modified xsi:type="dcterms:W3CDTF">2026-07-21T04:57:33Z</dcterms:modified>
</cp:coreProperties>
</file>

<file path=docProps/custom.xml><?xml version="1.0" encoding="utf-8"?>
<Properties xmlns="http://schemas.openxmlformats.org/officeDocument/2006/custom-properties" xmlns:vt="http://schemas.openxmlformats.org/officeDocument/2006/docPropsVTypes"/>
</file>